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7E5F" w:rsidRPr="00E0533D" w:rsidRDefault="00947E5F" w:rsidP="00947E5F">
      <w:pPr>
        <w:jc w:val="center"/>
        <w:rPr>
          <w:rFonts w:ascii="Times New Roman" w:hAnsi="Times New Roman" w:cs="Times New Roman"/>
        </w:rPr>
      </w:pPr>
      <w:bookmarkStart w:id="0" w:name="_GoBack"/>
      <w:r w:rsidRPr="00E0533D">
        <w:rPr>
          <w:rFonts w:ascii="Times New Roman" w:hAnsi="Times New Roman" w:cs="Times New Roman"/>
        </w:rPr>
        <w:t xml:space="preserve">Table </w:t>
      </w:r>
      <w:r w:rsidR="00487E7D" w:rsidRPr="00E0533D">
        <w:rPr>
          <w:rFonts w:ascii="Times New Roman" w:hAnsi="Times New Roman" w:cs="Times New Roman"/>
        </w:rPr>
        <w:t>S</w:t>
      </w:r>
      <w:r w:rsidR="00FB74CE" w:rsidRPr="00E0533D">
        <w:rPr>
          <w:rFonts w:ascii="Times New Roman" w:hAnsi="Times New Roman" w:cs="Times New Roman"/>
        </w:rPr>
        <w:t>1</w:t>
      </w:r>
      <w:r w:rsidRPr="00E0533D">
        <w:rPr>
          <w:rFonts w:ascii="Times New Roman" w:hAnsi="Times New Roman" w:cs="Times New Roman"/>
        </w:rPr>
        <w:t xml:space="preserve"> </w:t>
      </w:r>
      <w:proofErr w:type="gramStart"/>
      <w:r w:rsidRPr="00E0533D">
        <w:rPr>
          <w:rFonts w:ascii="Times New Roman" w:hAnsi="Times New Roman" w:cs="Times New Roman"/>
        </w:rPr>
        <w:t>The</w:t>
      </w:r>
      <w:proofErr w:type="gramEnd"/>
      <w:r w:rsidRPr="00E0533D">
        <w:rPr>
          <w:rFonts w:ascii="Times New Roman" w:hAnsi="Times New Roman" w:cs="Times New Roman"/>
        </w:rPr>
        <w:t xml:space="preserve"> </w:t>
      </w:r>
      <w:r w:rsidR="00FB74CE" w:rsidRPr="00E0533D">
        <w:rPr>
          <w:rFonts w:ascii="Times New Roman" w:hAnsi="Times New Roman" w:cs="Times New Roman"/>
        </w:rPr>
        <w:t>associations</w:t>
      </w:r>
      <w:r w:rsidRPr="00E0533D">
        <w:rPr>
          <w:rFonts w:ascii="Times New Roman" w:hAnsi="Times New Roman" w:cs="Times New Roman"/>
        </w:rPr>
        <w:t xml:space="preserve"> </w:t>
      </w:r>
      <w:r w:rsidR="00FB74CE" w:rsidRPr="00E0533D">
        <w:rPr>
          <w:rFonts w:ascii="Times New Roman" w:hAnsi="Times New Roman" w:cs="Times New Roman"/>
        </w:rPr>
        <w:t xml:space="preserve">between perceived weight status and </w:t>
      </w:r>
      <w:bookmarkStart w:id="1" w:name="OLE_LINK1"/>
      <w:bookmarkStart w:id="2" w:name="OLE_LINK2"/>
      <w:r w:rsidR="00FB74CE" w:rsidRPr="00E0533D">
        <w:rPr>
          <w:rFonts w:ascii="Times New Roman" w:hAnsi="Times New Roman" w:cs="Times New Roman"/>
        </w:rPr>
        <w:t>covariates</w:t>
      </w:r>
      <w:bookmarkEnd w:id="1"/>
      <w:bookmarkEnd w:id="2"/>
      <w:r w:rsidR="00DD72F3" w:rsidRPr="00E0533D">
        <w:rPr>
          <w:rFonts w:ascii="Times New Roman" w:hAnsi="Times New Roman" w:cs="Times New Roman"/>
        </w:rPr>
        <w:t>, n (%)</w:t>
      </w:r>
    </w:p>
    <w:tbl>
      <w:tblPr>
        <w:tblStyle w:val="a3"/>
        <w:tblW w:w="5000" w:type="pct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46"/>
        <w:gridCol w:w="1406"/>
        <w:gridCol w:w="1652"/>
        <w:gridCol w:w="1406"/>
        <w:gridCol w:w="1196"/>
      </w:tblGrid>
      <w:tr w:rsidR="00A534F2" w:rsidRPr="00E0533D" w:rsidTr="00A534F2">
        <w:trPr>
          <w:trHeight w:val="312"/>
        </w:trPr>
        <w:tc>
          <w:tcPr>
            <w:tcW w:w="1622" w:type="pct"/>
            <w:tcBorders>
              <w:bottom w:val="single" w:sz="4" w:space="0" w:color="auto"/>
            </w:tcBorders>
          </w:tcPr>
          <w:p w:rsidR="00FB74CE" w:rsidRPr="00E0533D" w:rsidRDefault="00FB74CE" w:rsidP="002A2F40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68" w:type="pct"/>
            <w:tcBorders>
              <w:bottom w:val="single" w:sz="4" w:space="0" w:color="auto"/>
            </w:tcBorders>
          </w:tcPr>
          <w:p w:rsidR="00FB74CE" w:rsidRPr="00E0533D" w:rsidRDefault="00FB74CE" w:rsidP="002A2F40">
            <w:pPr>
              <w:rPr>
                <w:rFonts w:ascii="Times New Roman" w:hAnsi="Times New Roman" w:cs="Times New Roman"/>
                <w:b/>
              </w:rPr>
            </w:pPr>
            <w:r w:rsidRPr="00E0533D">
              <w:rPr>
                <w:rFonts w:ascii="Times New Roman" w:hAnsi="Times New Roman" w:cs="Times New Roman"/>
                <w:b/>
              </w:rPr>
              <w:t xml:space="preserve">Underweight </w:t>
            </w:r>
          </w:p>
        </w:tc>
        <w:tc>
          <w:tcPr>
            <w:tcW w:w="1023" w:type="pct"/>
            <w:tcBorders>
              <w:bottom w:val="single" w:sz="4" w:space="0" w:color="auto"/>
            </w:tcBorders>
          </w:tcPr>
          <w:p w:rsidR="00FB74CE" w:rsidRPr="00E0533D" w:rsidRDefault="00FB74CE" w:rsidP="002A2F40">
            <w:pPr>
              <w:rPr>
                <w:rFonts w:ascii="Times New Roman" w:hAnsi="Times New Roman" w:cs="Times New Roman"/>
                <w:b/>
              </w:rPr>
            </w:pPr>
            <w:r w:rsidRPr="00E0533D">
              <w:rPr>
                <w:rFonts w:ascii="Times New Roman" w:hAnsi="Times New Roman" w:cs="Times New Roman"/>
                <w:b/>
              </w:rPr>
              <w:t>Normal weight</w:t>
            </w:r>
          </w:p>
        </w:tc>
        <w:tc>
          <w:tcPr>
            <w:tcW w:w="854" w:type="pct"/>
            <w:tcBorders>
              <w:bottom w:val="single" w:sz="4" w:space="0" w:color="auto"/>
            </w:tcBorders>
          </w:tcPr>
          <w:p w:rsidR="00FB74CE" w:rsidRPr="00E0533D" w:rsidRDefault="00FB74CE" w:rsidP="002A2F40">
            <w:pPr>
              <w:rPr>
                <w:rFonts w:ascii="Times New Roman" w:hAnsi="Times New Roman" w:cs="Times New Roman"/>
                <w:b/>
              </w:rPr>
            </w:pPr>
            <w:r w:rsidRPr="00E0533D">
              <w:rPr>
                <w:rFonts w:ascii="Times New Roman" w:hAnsi="Times New Roman" w:cs="Times New Roman"/>
                <w:b/>
              </w:rPr>
              <w:t>Overweight</w:t>
            </w:r>
          </w:p>
        </w:tc>
        <w:tc>
          <w:tcPr>
            <w:tcW w:w="733" w:type="pct"/>
            <w:tcBorders>
              <w:bottom w:val="single" w:sz="4" w:space="0" w:color="auto"/>
            </w:tcBorders>
          </w:tcPr>
          <w:p w:rsidR="00FB74CE" w:rsidRPr="00E0533D" w:rsidRDefault="00FB74CE" w:rsidP="00FB74CE">
            <w:pPr>
              <w:rPr>
                <w:rFonts w:ascii="Times New Roman" w:hAnsi="Times New Roman" w:cs="Times New Roman"/>
                <w:b/>
              </w:rPr>
            </w:pPr>
            <w:r w:rsidRPr="00E0533D">
              <w:rPr>
                <w:rFonts w:ascii="Times New Roman" w:hAnsi="Times New Roman" w:cs="Times New Roman"/>
                <w:b/>
              </w:rPr>
              <w:t>Obese</w:t>
            </w:r>
          </w:p>
        </w:tc>
      </w:tr>
      <w:tr w:rsidR="00A534F2" w:rsidRPr="00E0533D" w:rsidTr="00A534F2">
        <w:trPr>
          <w:trHeight w:val="312"/>
        </w:trPr>
        <w:tc>
          <w:tcPr>
            <w:tcW w:w="1622" w:type="pct"/>
          </w:tcPr>
          <w:p w:rsidR="00FB74CE" w:rsidRPr="00E0533D" w:rsidRDefault="00FB74CE" w:rsidP="002A2F40">
            <w:pPr>
              <w:rPr>
                <w:rFonts w:ascii="Times New Roman" w:hAnsi="Times New Roman" w:cs="Times New Roman"/>
                <w:b/>
              </w:rPr>
            </w:pPr>
            <w:r w:rsidRPr="00E0533D">
              <w:rPr>
                <w:rFonts w:ascii="Times New Roman" w:hAnsi="Times New Roman" w:cs="Times New Roman"/>
                <w:b/>
              </w:rPr>
              <w:t>Sex</w:t>
            </w:r>
            <w:r w:rsidR="004A4DB9" w:rsidRPr="00E0533D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  <w:tc>
          <w:tcPr>
            <w:tcW w:w="768" w:type="pct"/>
          </w:tcPr>
          <w:p w:rsidR="00FB74CE" w:rsidRPr="00E0533D" w:rsidRDefault="00FB74CE" w:rsidP="002A2F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3" w:type="pct"/>
          </w:tcPr>
          <w:p w:rsidR="00FB74CE" w:rsidRPr="00E0533D" w:rsidRDefault="00FB74CE" w:rsidP="002A2F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4" w:type="pct"/>
          </w:tcPr>
          <w:p w:rsidR="00FB74CE" w:rsidRPr="00E0533D" w:rsidRDefault="00FB74CE" w:rsidP="002A2F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33" w:type="pct"/>
          </w:tcPr>
          <w:p w:rsidR="00FB74CE" w:rsidRPr="00E0533D" w:rsidRDefault="00FB74CE" w:rsidP="002A2F40">
            <w:pPr>
              <w:rPr>
                <w:rFonts w:ascii="Times New Roman" w:hAnsi="Times New Roman" w:cs="Times New Roman"/>
              </w:rPr>
            </w:pPr>
          </w:p>
        </w:tc>
      </w:tr>
      <w:tr w:rsidR="00A534F2" w:rsidRPr="00E0533D" w:rsidTr="00A534F2">
        <w:trPr>
          <w:trHeight w:val="312"/>
        </w:trPr>
        <w:tc>
          <w:tcPr>
            <w:tcW w:w="1622" w:type="pct"/>
          </w:tcPr>
          <w:p w:rsidR="00FB74CE" w:rsidRPr="00E0533D" w:rsidRDefault="00FB74CE" w:rsidP="00FB74CE">
            <w:pPr>
              <w:ind w:firstLineChars="100" w:firstLine="210"/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Male</w:t>
            </w:r>
          </w:p>
        </w:tc>
        <w:tc>
          <w:tcPr>
            <w:tcW w:w="768" w:type="pct"/>
          </w:tcPr>
          <w:p w:rsidR="00FB74CE" w:rsidRPr="00E0533D" w:rsidRDefault="00B618BF" w:rsidP="002A2F40">
            <w:pPr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8,249(9.57)</w:t>
            </w:r>
          </w:p>
        </w:tc>
        <w:tc>
          <w:tcPr>
            <w:tcW w:w="1023" w:type="pct"/>
          </w:tcPr>
          <w:p w:rsidR="00FB74CE" w:rsidRPr="00E0533D" w:rsidRDefault="00B618BF" w:rsidP="002A2F40">
            <w:pPr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62,311(72.31)</w:t>
            </w:r>
          </w:p>
        </w:tc>
        <w:tc>
          <w:tcPr>
            <w:tcW w:w="854" w:type="pct"/>
          </w:tcPr>
          <w:p w:rsidR="00FB74CE" w:rsidRPr="00E0533D" w:rsidRDefault="00B618BF" w:rsidP="002A2F40">
            <w:pPr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12,788(14.84)</w:t>
            </w:r>
          </w:p>
        </w:tc>
        <w:tc>
          <w:tcPr>
            <w:tcW w:w="733" w:type="pct"/>
          </w:tcPr>
          <w:p w:rsidR="00FB74CE" w:rsidRPr="00E0533D" w:rsidRDefault="00B618BF" w:rsidP="002A2F40">
            <w:pPr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2,824(3.28)</w:t>
            </w:r>
          </w:p>
        </w:tc>
      </w:tr>
      <w:tr w:rsidR="00A534F2" w:rsidRPr="00E0533D" w:rsidTr="00A534F2">
        <w:trPr>
          <w:trHeight w:val="312"/>
        </w:trPr>
        <w:tc>
          <w:tcPr>
            <w:tcW w:w="1622" w:type="pct"/>
          </w:tcPr>
          <w:p w:rsidR="00FB74CE" w:rsidRPr="00E0533D" w:rsidRDefault="00FB74CE" w:rsidP="00FB74CE">
            <w:pPr>
              <w:ind w:firstLineChars="100" w:firstLine="210"/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Female</w:t>
            </w:r>
          </w:p>
        </w:tc>
        <w:tc>
          <w:tcPr>
            <w:tcW w:w="768" w:type="pct"/>
          </w:tcPr>
          <w:p w:rsidR="00FB74CE" w:rsidRPr="00E0533D" w:rsidRDefault="00B618BF" w:rsidP="002A2F40">
            <w:pPr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13,978(15.97)</w:t>
            </w:r>
          </w:p>
        </w:tc>
        <w:tc>
          <w:tcPr>
            <w:tcW w:w="1023" w:type="pct"/>
          </w:tcPr>
          <w:p w:rsidR="00FB74CE" w:rsidRPr="00E0533D" w:rsidRDefault="00B618BF" w:rsidP="002A2F40">
            <w:pPr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63,483(72.51)</w:t>
            </w:r>
          </w:p>
        </w:tc>
        <w:tc>
          <w:tcPr>
            <w:tcW w:w="854" w:type="pct"/>
          </w:tcPr>
          <w:p w:rsidR="00FB74CE" w:rsidRPr="00E0533D" w:rsidRDefault="00B618BF" w:rsidP="002A2F40">
            <w:pPr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8,388(9.58)</w:t>
            </w:r>
          </w:p>
        </w:tc>
        <w:tc>
          <w:tcPr>
            <w:tcW w:w="733" w:type="pct"/>
          </w:tcPr>
          <w:p w:rsidR="00FB74CE" w:rsidRPr="00E0533D" w:rsidRDefault="00B618BF" w:rsidP="002A2F40">
            <w:pPr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1,704(1.95)</w:t>
            </w:r>
          </w:p>
        </w:tc>
      </w:tr>
      <w:tr w:rsidR="00A534F2" w:rsidRPr="00E0533D" w:rsidTr="00A534F2">
        <w:trPr>
          <w:trHeight w:val="312"/>
        </w:trPr>
        <w:tc>
          <w:tcPr>
            <w:tcW w:w="1622" w:type="pct"/>
          </w:tcPr>
          <w:p w:rsidR="00FB74CE" w:rsidRPr="00E0533D" w:rsidRDefault="00DD72F3" w:rsidP="00DD72F3">
            <w:pPr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  <w:b/>
              </w:rPr>
              <w:t>Age group</w:t>
            </w:r>
            <w:r w:rsidRPr="00E0533D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  <w:tc>
          <w:tcPr>
            <w:tcW w:w="768" w:type="pct"/>
          </w:tcPr>
          <w:p w:rsidR="00FB74CE" w:rsidRPr="00E0533D" w:rsidRDefault="00FB74CE" w:rsidP="002A2F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3" w:type="pct"/>
          </w:tcPr>
          <w:p w:rsidR="00FB74CE" w:rsidRPr="00E0533D" w:rsidRDefault="00FB74CE" w:rsidP="002A2F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4" w:type="pct"/>
          </w:tcPr>
          <w:p w:rsidR="00FB74CE" w:rsidRPr="00E0533D" w:rsidRDefault="00FB74CE" w:rsidP="002A2F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33" w:type="pct"/>
          </w:tcPr>
          <w:p w:rsidR="00FB74CE" w:rsidRPr="00E0533D" w:rsidRDefault="00FB74CE" w:rsidP="002A2F40">
            <w:pPr>
              <w:rPr>
                <w:rFonts w:ascii="Times New Roman" w:hAnsi="Times New Roman" w:cs="Times New Roman"/>
              </w:rPr>
            </w:pPr>
          </w:p>
        </w:tc>
      </w:tr>
      <w:tr w:rsidR="00A534F2" w:rsidRPr="00E0533D" w:rsidTr="00A534F2">
        <w:trPr>
          <w:trHeight w:val="312"/>
        </w:trPr>
        <w:tc>
          <w:tcPr>
            <w:tcW w:w="1622" w:type="pct"/>
          </w:tcPr>
          <w:p w:rsidR="00FB74CE" w:rsidRPr="00E0533D" w:rsidRDefault="00DD72F3" w:rsidP="002A2F40">
            <w:pPr>
              <w:ind w:firstLineChars="50" w:firstLine="105"/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 xml:space="preserve"> 11</w:t>
            </w:r>
          </w:p>
        </w:tc>
        <w:tc>
          <w:tcPr>
            <w:tcW w:w="768" w:type="pct"/>
          </w:tcPr>
          <w:p w:rsidR="00FB74CE" w:rsidRPr="00E0533D" w:rsidRDefault="00DD72F3" w:rsidP="002A2F40">
            <w:pPr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7,716(14.73)</w:t>
            </w:r>
          </w:p>
        </w:tc>
        <w:tc>
          <w:tcPr>
            <w:tcW w:w="1023" w:type="pct"/>
          </w:tcPr>
          <w:p w:rsidR="00FB74CE" w:rsidRPr="00E0533D" w:rsidRDefault="00DD72F3" w:rsidP="002A2F40">
            <w:pPr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36,747(70.16)</w:t>
            </w:r>
          </w:p>
        </w:tc>
        <w:tc>
          <w:tcPr>
            <w:tcW w:w="854" w:type="pct"/>
          </w:tcPr>
          <w:p w:rsidR="00FB74CE" w:rsidRPr="00E0533D" w:rsidRDefault="00DD72F3" w:rsidP="002A2F40">
            <w:pPr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6,545(12.50)</w:t>
            </w:r>
          </w:p>
        </w:tc>
        <w:tc>
          <w:tcPr>
            <w:tcW w:w="733" w:type="pct"/>
          </w:tcPr>
          <w:p w:rsidR="00FB74CE" w:rsidRPr="00E0533D" w:rsidRDefault="00DD72F3" w:rsidP="002A2F40">
            <w:pPr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1,365(2.61)</w:t>
            </w:r>
          </w:p>
        </w:tc>
      </w:tr>
      <w:tr w:rsidR="00A534F2" w:rsidRPr="00E0533D" w:rsidTr="00A534F2">
        <w:trPr>
          <w:trHeight w:val="312"/>
        </w:trPr>
        <w:tc>
          <w:tcPr>
            <w:tcW w:w="1622" w:type="pct"/>
          </w:tcPr>
          <w:p w:rsidR="00FB74CE" w:rsidRPr="00E0533D" w:rsidRDefault="00DD72F3" w:rsidP="002A2F40">
            <w:pPr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 xml:space="preserve">  13</w:t>
            </w:r>
          </w:p>
        </w:tc>
        <w:tc>
          <w:tcPr>
            <w:tcW w:w="768" w:type="pct"/>
          </w:tcPr>
          <w:p w:rsidR="00FB74CE" w:rsidRPr="00E0533D" w:rsidRDefault="00DD72F3" w:rsidP="002A2F40">
            <w:pPr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7,920(13.43)</w:t>
            </w:r>
          </w:p>
        </w:tc>
        <w:tc>
          <w:tcPr>
            <w:tcW w:w="1023" w:type="pct"/>
          </w:tcPr>
          <w:p w:rsidR="00FB74CE" w:rsidRPr="00E0533D" w:rsidRDefault="00DD72F3" w:rsidP="002A2F40">
            <w:pPr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42,404(71.88)</w:t>
            </w:r>
          </w:p>
        </w:tc>
        <w:tc>
          <w:tcPr>
            <w:tcW w:w="854" w:type="pct"/>
          </w:tcPr>
          <w:p w:rsidR="00FB74CE" w:rsidRPr="00E0533D" w:rsidRDefault="00DD72F3" w:rsidP="002A2F40">
            <w:pPr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7,136(12.10)</w:t>
            </w:r>
          </w:p>
        </w:tc>
        <w:tc>
          <w:tcPr>
            <w:tcW w:w="733" w:type="pct"/>
          </w:tcPr>
          <w:p w:rsidR="00FB74CE" w:rsidRPr="00E0533D" w:rsidRDefault="00DD72F3" w:rsidP="002A2F40">
            <w:pPr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1,531(2.60)</w:t>
            </w:r>
          </w:p>
        </w:tc>
      </w:tr>
      <w:tr w:rsidR="00A534F2" w:rsidRPr="00E0533D" w:rsidTr="00A534F2">
        <w:trPr>
          <w:trHeight w:val="312"/>
        </w:trPr>
        <w:tc>
          <w:tcPr>
            <w:tcW w:w="1622" w:type="pct"/>
          </w:tcPr>
          <w:p w:rsidR="00FB74CE" w:rsidRPr="00E0533D" w:rsidRDefault="00DD72F3" w:rsidP="002A2F40">
            <w:pPr>
              <w:ind w:firstLineChars="50" w:firstLine="105"/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 xml:space="preserve"> 15</w:t>
            </w:r>
          </w:p>
        </w:tc>
        <w:tc>
          <w:tcPr>
            <w:tcW w:w="768" w:type="pct"/>
          </w:tcPr>
          <w:p w:rsidR="00FB74CE" w:rsidRPr="00E0533D" w:rsidRDefault="00DD72F3" w:rsidP="002A2F40">
            <w:pPr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6,591(10.57)</w:t>
            </w:r>
          </w:p>
        </w:tc>
        <w:tc>
          <w:tcPr>
            <w:tcW w:w="1023" w:type="pct"/>
          </w:tcPr>
          <w:p w:rsidR="00FB74CE" w:rsidRPr="00E0533D" w:rsidRDefault="00DD72F3" w:rsidP="002A2F40">
            <w:pPr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46,643(74.80)</w:t>
            </w:r>
          </w:p>
        </w:tc>
        <w:tc>
          <w:tcPr>
            <w:tcW w:w="854" w:type="pct"/>
          </w:tcPr>
          <w:p w:rsidR="00FB74CE" w:rsidRPr="00E0533D" w:rsidRDefault="00DD72F3" w:rsidP="002A2F40">
            <w:pPr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7,495(12.02)</w:t>
            </w:r>
          </w:p>
        </w:tc>
        <w:tc>
          <w:tcPr>
            <w:tcW w:w="733" w:type="pct"/>
          </w:tcPr>
          <w:p w:rsidR="00FB74CE" w:rsidRPr="00E0533D" w:rsidRDefault="00DD72F3" w:rsidP="002A2F40">
            <w:pPr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1,632(2.62)</w:t>
            </w:r>
          </w:p>
        </w:tc>
      </w:tr>
      <w:tr w:rsidR="00A534F2" w:rsidRPr="00E0533D" w:rsidTr="00A534F2">
        <w:trPr>
          <w:trHeight w:val="312"/>
        </w:trPr>
        <w:tc>
          <w:tcPr>
            <w:tcW w:w="1622" w:type="pct"/>
          </w:tcPr>
          <w:p w:rsidR="00FB74CE" w:rsidRPr="00E0533D" w:rsidRDefault="00614C73" w:rsidP="00A534F2">
            <w:pPr>
              <w:rPr>
                <w:rFonts w:ascii="Times New Roman" w:hAnsi="Times New Roman" w:cs="Times New Roman"/>
                <w:b/>
              </w:rPr>
            </w:pPr>
            <w:r w:rsidRPr="00E0533D">
              <w:rPr>
                <w:rFonts w:ascii="Times New Roman" w:hAnsi="Times New Roman" w:cs="Times New Roman"/>
                <w:b/>
              </w:rPr>
              <w:t>Classmate support</w:t>
            </w:r>
            <w:r w:rsidR="00361942" w:rsidRPr="00E0533D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  <w:tc>
          <w:tcPr>
            <w:tcW w:w="768" w:type="pct"/>
          </w:tcPr>
          <w:p w:rsidR="00FB74CE" w:rsidRPr="00E0533D" w:rsidRDefault="00FB74CE" w:rsidP="002A2F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3" w:type="pct"/>
          </w:tcPr>
          <w:p w:rsidR="00FB74CE" w:rsidRPr="00E0533D" w:rsidRDefault="00FB74CE" w:rsidP="002A2F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4" w:type="pct"/>
          </w:tcPr>
          <w:p w:rsidR="00FB74CE" w:rsidRPr="00E0533D" w:rsidRDefault="00FB74CE" w:rsidP="002A2F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33" w:type="pct"/>
          </w:tcPr>
          <w:p w:rsidR="00FB74CE" w:rsidRPr="00E0533D" w:rsidRDefault="00FB74CE" w:rsidP="002A2F40">
            <w:pPr>
              <w:rPr>
                <w:rFonts w:ascii="Times New Roman" w:hAnsi="Times New Roman" w:cs="Times New Roman"/>
              </w:rPr>
            </w:pPr>
          </w:p>
        </w:tc>
      </w:tr>
      <w:tr w:rsidR="00A534F2" w:rsidRPr="00E0533D" w:rsidTr="00A534F2">
        <w:trPr>
          <w:trHeight w:val="312"/>
        </w:trPr>
        <w:tc>
          <w:tcPr>
            <w:tcW w:w="1622" w:type="pct"/>
          </w:tcPr>
          <w:p w:rsidR="00FB74CE" w:rsidRPr="00E0533D" w:rsidRDefault="00DA38AD" w:rsidP="00DA38AD">
            <w:pPr>
              <w:ind w:firstLineChars="100" w:firstLine="210"/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Negative</w:t>
            </w:r>
          </w:p>
        </w:tc>
        <w:tc>
          <w:tcPr>
            <w:tcW w:w="768" w:type="pct"/>
          </w:tcPr>
          <w:p w:rsidR="00FB74CE" w:rsidRPr="00E0533D" w:rsidRDefault="00EC6C90" w:rsidP="002A2F40">
            <w:pPr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8,411(12.42)</w:t>
            </w:r>
          </w:p>
        </w:tc>
        <w:tc>
          <w:tcPr>
            <w:tcW w:w="1023" w:type="pct"/>
          </w:tcPr>
          <w:p w:rsidR="00FB74CE" w:rsidRPr="00E0533D" w:rsidRDefault="00EC6C90" w:rsidP="002A2F40">
            <w:pPr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47,767(70.52)</w:t>
            </w:r>
          </w:p>
        </w:tc>
        <w:tc>
          <w:tcPr>
            <w:tcW w:w="854" w:type="pct"/>
          </w:tcPr>
          <w:p w:rsidR="00FB74CE" w:rsidRPr="00E0533D" w:rsidRDefault="00EC6C90" w:rsidP="002A2F40">
            <w:pPr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9,338(13.79)</w:t>
            </w:r>
          </w:p>
        </w:tc>
        <w:tc>
          <w:tcPr>
            <w:tcW w:w="733" w:type="pct"/>
          </w:tcPr>
          <w:p w:rsidR="00FB74CE" w:rsidRPr="00E0533D" w:rsidRDefault="00EC6C90" w:rsidP="002A2F40">
            <w:pPr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2,216(3.27)</w:t>
            </w:r>
          </w:p>
        </w:tc>
      </w:tr>
      <w:tr w:rsidR="00DA38AD" w:rsidRPr="00E0533D" w:rsidTr="00A534F2">
        <w:trPr>
          <w:trHeight w:val="312"/>
        </w:trPr>
        <w:tc>
          <w:tcPr>
            <w:tcW w:w="1622" w:type="pct"/>
          </w:tcPr>
          <w:p w:rsidR="00DA38AD" w:rsidRPr="00E0533D" w:rsidRDefault="00DA38AD" w:rsidP="00DA38AD">
            <w:pPr>
              <w:ind w:firstLineChars="100" w:firstLine="210"/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Positive</w:t>
            </w:r>
          </w:p>
        </w:tc>
        <w:tc>
          <w:tcPr>
            <w:tcW w:w="768" w:type="pct"/>
          </w:tcPr>
          <w:p w:rsidR="00DA38AD" w:rsidRPr="00E0533D" w:rsidRDefault="00EC6C90" w:rsidP="002A2F40">
            <w:pPr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13,556(13.03)</w:t>
            </w:r>
          </w:p>
        </w:tc>
        <w:tc>
          <w:tcPr>
            <w:tcW w:w="1023" w:type="pct"/>
          </w:tcPr>
          <w:p w:rsidR="00DA38AD" w:rsidRPr="00E0533D" w:rsidRDefault="00EC6C90" w:rsidP="002A2F40">
            <w:pPr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76,599(73.65)</w:t>
            </w:r>
          </w:p>
        </w:tc>
        <w:tc>
          <w:tcPr>
            <w:tcW w:w="854" w:type="pct"/>
          </w:tcPr>
          <w:p w:rsidR="00DA38AD" w:rsidRPr="00E0533D" w:rsidRDefault="00EC6C90" w:rsidP="002A2F40">
            <w:pPr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11,583(11.14)</w:t>
            </w:r>
          </w:p>
        </w:tc>
        <w:tc>
          <w:tcPr>
            <w:tcW w:w="733" w:type="pct"/>
          </w:tcPr>
          <w:p w:rsidR="00DA38AD" w:rsidRPr="00E0533D" w:rsidRDefault="00EC6C90" w:rsidP="002A2F40">
            <w:pPr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2,267(2.18)</w:t>
            </w:r>
          </w:p>
        </w:tc>
      </w:tr>
      <w:tr w:rsidR="00DA38AD" w:rsidRPr="00E0533D" w:rsidTr="00A534F2">
        <w:trPr>
          <w:trHeight w:val="312"/>
        </w:trPr>
        <w:tc>
          <w:tcPr>
            <w:tcW w:w="1622" w:type="pct"/>
          </w:tcPr>
          <w:p w:rsidR="00DA38AD" w:rsidRPr="00E0533D" w:rsidRDefault="00A534F2" w:rsidP="00A534F2">
            <w:pPr>
              <w:rPr>
                <w:rFonts w:ascii="Times New Roman" w:hAnsi="Times New Roman" w:cs="Times New Roman"/>
                <w:b/>
              </w:rPr>
            </w:pPr>
            <w:bookmarkStart w:id="3" w:name="OLE_LINK3"/>
            <w:bookmarkStart w:id="4" w:name="OLE_LINK4"/>
            <w:r w:rsidRPr="00E0533D">
              <w:rPr>
                <w:rFonts w:ascii="Times New Roman" w:hAnsi="Times New Roman" w:cs="Times New Roman"/>
                <w:b/>
              </w:rPr>
              <w:t>Academic</w:t>
            </w:r>
            <w:bookmarkEnd w:id="3"/>
            <w:bookmarkEnd w:id="4"/>
            <w:r w:rsidRPr="00E0533D">
              <w:rPr>
                <w:rFonts w:ascii="Times New Roman" w:hAnsi="Times New Roman" w:cs="Times New Roman"/>
                <w:b/>
              </w:rPr>
              <w:t xml:space="preserve"> achievement</w:t>
            </w:r>
            <w:r w:rsidR="0025172F" w:rsidRPr="00E0533D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  <w:tc>
          <w:tcPr>
            <w:tcW w:w="768" w:type="pct"/>
          </w:tcPr>
          <w:p w:rsidR="00DA38AD" w:rsidRPr="00E0533D" w:rsidRDefault="00DA38AD" w:rsidP="002A2F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3" w:type="pct"/>
          </w:tcPr>
          <w:p w:rsidR="00DA38AD" w:rsidRPr="00E0533D" w:rsidRDefault="00DA38AD" w:rsidP="002A2F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4" w:type="pct"/>
          </w:tcPr>
          <w:p w:rsidR="00DA38AD" w:rsidRPr="00E0533D" w:rsidRDefault="00DA38AD" w:rsidP="002A2F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33" w:type="pct"/>
          </w:tcPr>
          <w:p w:rsidR="00DA38AD" w:rsidRPr="00E0533D" w:rsidRDefault="00DA38AD" w:rsidP="002A2F40">
            <w:pPr>
              <w:rPr>
                <w:rFonts w:ascii="Times New Roman" w:hAnsi="Times New Roman" w:cs="Times New Roman"/>
              </w:rPr>
            </w:pPr>
          </w:p>
        </w:tc>
      </w:tr>
      <w:tr w:rsidR="00DA38AD" w:rsidRPr="00E0533D" w:rsidTr="00A534F2">
        <w:trPr>
          <w:trHeight w:val="312"/>
        </w:trPr>
        <w:tc>
          <w:tcPr>
            <w:tcW w:w="1622" w:type="pct"/>
          </w:tcPr>
          <w:p w:rsidR="00DA38AD" w:rsidRPr="00E0533D" w:rsidRDefault="00A534F2" w:rsidP="00A534F2">
            <w:pPr>
              <w:ind w:firstLineChars="100" w:firstLine="210"/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Good</w:t>
            </w:r>
          </w:p>
        </w:tc>
        <w:tc>
          <w:tcPr>
            <w:tcW w:w="768" w:type="pct"/>
          </w:tcPr>
          <w:p w:rsidR="00DA38AD" w:rsidRPr="00E0533D" w:rsidRDefault="00127272" w:rsidP="002A2F40">
            <w:pPr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14,764(13.18)</w:t>
            </w:r>
          </w:p>
        </w:tc>
        <w:tc>
          <w:tcPr>
            <w:tcW w:w="1023" w:type="pct"/>
          </w:tcPr>
          <w:p w:rsidR="00DA38AD" w:rsidRPr="00E0533D" w:rsidRDefault="00127272" w:rsidP="002A2F40">
            <w:pPr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81,647(72.89)</w:t>
            </w:r>
          </w:p>
        </w:tc>
        <w:tc>
          <w:tcPr>
            <w:tcW w:w="854" w:type="pct"/>
          </w:tcPr>
          <w:p w:rsidR="00DA38AD" w:rsidRPr="00E0533D" w:rsidRDefault="00127272" w:rsidP="002A2F40">
            <w:pPr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12,981(11.59)</w:t>
            </w:r>
          </w:p>
        </w:tc>
        <w:tc>
          <w:tcPr>
            <w:tcW w:w="733" w:type="pct"/>
          </w:tcPr>
          <w:p w:rsidR="00DA38AD" w:rsidRPr="00E0533D" w:rsidRDefault="00127272" w:rsidP="002A2F40">
            <w:pPr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2,625(2.34)</w:t>
            </w:r>
          </w:p>
        </w:tc>
      </w:tr>
      <w:tr w:rsidR="00DA38AD" w:rsidRPr="00E0533D" w:rsidTr="00A534F2">
        <w:trPr>
          <w:trHeight w:val="312"/>
        </w:trPr>
        <w:tc>
          <w:tcPr>
            <w:tcW w:w="1622" w:type="pct"/>
          </w:tcPr>
          <w:p w:rsidR="00DA38AD" w:rsidRPr="00E0533D" w:rsidRDefault="00A534F2" w:rsidP="00A534F2">
            <w:pPr>
              <w:ind w:firstLineChars="100" w:firstLine="210"/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Average and below</w:t>
            </w:r>
          </w:p>
        </w:tc>
        <w:tc>
          <w:tcPr>
            <w:tcW w:w="768" w:type="pct"/>
          </w:tcPr>
          <w:p w:rsidR="00DA38AD" w:rsidRPr="00E0533D" w:rsidRDefault="00127272" w:rsidP="002A2F40">
            <w:pPr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7,179(12.06)</w:t>
            </w:r>
          </w:p>
        </w:tc>
        <w:tc>
          <w:tcPr>
            <w:tcW w:w="1023" w:type="pct"/>
          </w:tcPr>
          <w:p w:rsidR="00DA38AD" w:rsidRPr="00E0533D" w:rsidRDefault="00127272" w:rsidP="002A2F40">
            <w:pPr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42,571(71.51)</w:t>
            </w:r>
          </w:p>
        </w:tc>
        <w:tc>
          <w:tcPr>
            <w:tcW w:w="854" w:type="pct"/>
          </w:tcPr>
          <w:p w:rsidR="00DA38AD" w:rsidRPr="00E0533D" w:rsidRDefault="00127272" w:rsidP="002A2F40">
            <w:pPr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7,944(13.34)</w:t>
            </w:r>
          </w:p>
        </w:tc>
        <w:tc>
          <w:tcPr>
            <w:tcW w:w="733" w:type="pct"/>
          </w:tcPr>
          <w:p w:rsidR="00DA38AD" w:rsidRPr="00E0533D" w:rsidRDefault="00127272" w:rsidP="002A2F40">
            <w:pPr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1,840(3.09)</w:t>
            </w:r>
          </w:p>
        </w:tc>
      </w:tr>
      <w:tr w:rsidR="00A534F2" w:rsidRPr="00E0533D" w:rsidTr="00A534F2">
        <w:trPr>
          <w:trHeight w:val="312"/>
        </w:trPr>
        <w:tc>
          <w:tcPr>
            <w:tcW w:w="1622" w:type="pct"/>
          </w:tcPr>
          <w:p w:rsidR="00A534F2" w:rsidRPr="00E0533D" w:rsidRDefault="00A534F2" w:rsidP="00A534F2">
            <w:pPr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  <w:b/>
              </w:rPr>
              <w:t>SES</w:t>
            </w:r>
            <w:r w:rsidR="0025172F" w:rsidRPr="00E0533D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  <w:tc>
          <w:tcPr>
            <w:tcW w:w="768" w:type="pct"/>
          </w:tcPr>
          <w:p w:rsidR="00A534F2" w:rsidRPr="00E0533D" w:rsidRDefault="00A534F2" w:rsidP="002A2F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3" w:type="pct"/>
          </w:tcPr>
          <w:p w:rsidR="00A534F2" w:rsidRPr="00E0533D" w:rsidRDefault="00A534F2" w:rsidP="002A2F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4" w:type="pct"/>
          </w:tcPr>
          <w:p w:rsidR="00A534F2" w:rsidRPr="00E0533D" w:rsidRDefault="00A534F2" w:rsidP="002A2F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33" w:type="pct"/>
          </w:tcPr>
          <w:p w:rsidR="00A534F2" w:rsidRPr="00E0533D" w:rsidRDefault="00A534F2" w:rsidP="002A2F40">
            <w:pPr>
              <w:rPr>
                <w:rFonts w:ascii="Times New Roman" w:hAnsi="Times New Roman" w:cs="Times New Roman"/>
              </w:rPr>
            </w:pPr>
          </w:p>
        </w:tc>
      </w:tr>
      <w:tr w:rsidR="00A534F2" w:rsidRPr="00E0533D" w:rsidTr="00A534F2">
        <w:trPr>
          <w:trHeight w:val="312"/>
        </w:trPr>
        <w:tc>
          <w:tcPr>
            <w:tcW w:w="1622" w:type="pct"/>
          </w:tcPr>
          <w:p w:rsidR="00A534F2" w:rsidRPr="00E0533D" w:rsidRDefault="00A534F2" w:rsidP="00A534F2">
            <w:pPr>
              <w:ind w:firstLineChars="100" w:firstLine="210"/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Low</w:t>
            </w:r>
          </w:p>
        </w:tc>
        <w:tc>
          <w:tcPr>
            <w:tcW w:w="768" w:type="pct"/>
          </w:tcPr>
          <w:p w:rsidR="00A534F2" w:rsidRPr="00E0533D" w:rsidRDefault="003C437A" w:rsidP="002A2F40">
            <w:pPr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1,752(14.73)</w:t>
            </w:r>
          </w:p>
        </w:tc>
        <w:tc>
          <w:tcPr>
            <w:tcW w:w="1023" w:type="pct"/>
          </w:tcPr>
          <w:p w:rsidR="00A534F2" w:rsidRPr="00E0533D" w:rsidRDefault="003C437A" w:rsidP="002A2F40">
            <w:pPr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8,419(70.80)</w:t>
            </w:r>
          </w:p>
        </w:tc>
        <w:tc>
          <w:tcPr>
            <w:tcW w:w="854" w:type="pct"/>
          </w:tcPr>
          <w:p w:rsidR="00A534F2" w:rsidRPr="00E0533D" w:rsidRDefault="003C437A" w:rsidP="002A2F40">
            <w:pPr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1,387(11.66)</w:t>
            </w:r>
          </w:p>
        </w:tc>
        <w:tc>
          <w:tcPr>
            <w:tcW w:w="733" w:type="pct"/>
          </w:tcPr>
          <w:p w:rsidR="00A534F2" w:rsidRPr="00E0533D" w:rsidRDefault="003C437A" w:rsidP="002A2F40">
            <w:pPr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333(2.80)</w:t>
            </w:r>
          </w:p>
        </w:tc>
      </w:tr>
      <w:tr w:rsidR="00A534F2" w:rsidRPr="00E0533D" w:rsidTr="00A534F2">
        <w:trPr>
          <w:trHeight w:val="312"/>
        </w:trPr>
        <w:tc>
          <w:tcPr>
            <w:tcW w:w="1622" w:type="pct"/>
          </w:tcPr>
          <w:p w:rsidR="00A534F2" w:rsidRPr="00E0533D" w:rsidRDefault="00A534F2" w:rsidP="00A534F2">
            <w:pPr>
              <w:ind w:firstLineChars="100" w:firstLine="210"/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Medium</w:t>
            </w:r>
          </w:p>
        </w:tc>
        <w:tc>
          <w:tcPr>
            <w:tcW w:w="768" w:type="pct"/>
          </w:tcPr>
          <w:p w:rsidR="00A534F2" w:rsidRPr="00E0533D" w:rsidRDefault="003C437A" w:rsidP="002A2F40">
            <w:pPr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7,460(12.38)</w:t>
            </w:r>
          </w:p>
        </w:tc>
        <w:tc>
          <w:tcPr>
            <w:tcW w:w="1023" w:type="pct"/>
          </w:tcPr>
          <w:p w:rsidR="00A534F2" w:rsidRPr="00E0533D" w:rsidRDefault="003C437A" w:rsidP="002A2F40">
            <w:pPr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42,991(71.37)</w:t>
            </w:r>
          </w:p>
        </w:tc>
        <w:tc>
          <w:tcPr>
            <w:tcW w:w="854" w:type="pct"/>
          </w:tcPr>
          <w:p w:rsidR="00A534F2" w:rsidRPr="00E0533D" w:rsidRDefault="003C437A" w:rsidP="002A2F40">
            <w:pPr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8,015(13.31)</w:t>
            </w:r>
          </w:p>
        </w:tc>
        <w:tc>
          <w:tcPr>
            <w:tcW w:w="733" w:type="pct"/>
          </w:tcPr>
          <w:p w:rsidR="00A534F2" w:rsidRPr="00E0533D" w:rsidRDefault="003C437A" w:rsidP="002A2F40">
            <w:pPr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1,770(2.94)</w:t>
            </w:r>
          </w:p>
        </w:tc>
      </w:tr>
      <w:tr w:rsidR="00A534F2" w:rsidRPr="00E0533D" w:rsidTr="00A534F2">
        <w:trPr>
          <w:trHeight w:val="312"/>
        </w:trPr>
        <w:tc>
          <w:tcPr>
            <w:tcW w:w="1622" w:type="pct"/>
          </w:tcPr>
          <w:p w:rsidR="00FB74CE" w:rsidRPr="00E0533D" w:rsidRDefault="00A534F2" w:rsidP="00A534F2">
            <w:pPr>
              <w:ind w:firstLineChars="100" w:firstLine="210"/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High</w:t>
            </w:r>
          </w:p>
        </w:tc>
        <w:tc>
          <w:tcPr>
            <w:tcW w:w="768" w:type="pct"/>
          </w:tcPr>
          <w:p w:rsidR="00FB74CE" w:rsidRPr="00E0533D" w:rsidRDefault="003C437A" w:rsidP="002A2F40">
            <w:pPr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12,504(12.78)</w:t>
            </w:r>
          </w:p>
        </w:tc>
        <w:tc>
          <w:tcPr>
            <w:tcW w:w="1023" w:type="pct"/>
          </w:tcPr>
          <w:p w:rsidR="00FB74CE" w:rsidRPr="00E0533D" w:rsidRDefault="003C437A" w:rsidP="002A2F40">
            <w:pPr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71,775(73.35)</w:t>
            </w:r>
          </w:p>
        </w:tc>
        <w:tc>
          <w:tcPr>
            <w:tcW w:w="854" w:type="pct"/>
          </w:tcPr>
          <w:p w:rsidR="00FB74CE" w:rsidRPr="00E0533D" w:rsidRDefault="003C437A" w:rsidP="002A2F40">
            <w:pPr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11,260(11.51)</w:t>
            </w:r>
          </w:p>
        </w:tc>
        <w:tc>
          <w:tcPr>
            <w:tcW w:w="733" w:type="pct"/>
          </w:tcPr>
          <w:p w:rsidR="00FB74CE" w:rsidRPr="00E0533D" w:rsidRDefault="003C437A" w:rsidP="002A2F40">
            <w:pPr>
              <w:rPr>
                <w:rFonts w:ascii="Times New Roman" w:hAnsi="Times New Roman" w:cs="Times New Roman"/>
              </w:rPr>
            </w:pPr>
            <w:r w:rsidRPr="00E0533D">
              <w:rPr>
                <w:rFonts w:ascii="Times New Roman" w:hAnsi="Times New Roman" w:cs="Times New Roman"/>
              </w:rPr>
              <w:t>2,311(2.36)</w:t>
            </w:r>
          </w:p>
        </w:tc>
      </w:tr>
    </w:tbl>
    <w:p w:rsidR="00254425" w:rsidRPr="00E0533D" w:rsidRDefault="00DD72F3" w:rsidP="00DD72F3">
      <w:pPr>
        <w:ind w:left="360"/>
        <w:rPr>
          <w:rFonts w:ascii="Times New Roman" w:hAnsi="Times New Roman" w:cs="Times New Roman"/>
        </w:rPr>
      </w:pPr>
      <w:r w:rsidRPr="00E0533D">
        <w:rPr>
          <w:rFonts w:ascii="Times New Roman" w:hAnsi="Times New Roman" w:cs="Times New Roman"/>
          <w:vertAlign w:val="superscript"/>
        </w:rPr>
        <w:t>*</w:t>
      </w:r>
      <w:r w:rsidRPr="00E0533D">
        <w:rPr>
          <w:rFonts w:ascii="Times New Roman" w:hAnsi="Times New Roman" w:cs="Times New Roman"/>
        </w:rPr>
        <w:t xml:space="preserve"> </w:t>
      </w:r>
      <w:r w:rsidR="00FD4208" w:rsidRPr="00E0533D">
        <w:rPr>
          <w:rFonts w:ascii="Times New Roman" w:hAnsi="Times New Roman" w:cs="Times New Roman"/>
        </w:rPr>
        <w:t>Cochran-Mantel-</w:t>
      </w:r>
      <w:proofErr w:type="spellStart"/>
      <w:r w:rsidR="00FD4208" w:rsidRPr="00E0533D">
        <w:rPr>
          <w:rFonts w:ascii="Times New Roman" w:hAnsi="Times New Roman" w:cs="Times New Roman"/>
        </w:rPr>
        <w:t>Haenszel</w:t>
      </w:r>
      <w:proofErr w:type="spellEnd"/>
      <w:r w:rsidR="00FD4208" w:rsidRPr="00E0533D">
        <w:rPr>
          <w:rFonts w:ascii="Times New Roman" w:hAnsi="Times New Roman" w:cs="Times New Roman"/>
        </w:rPr>
        <w:t xml:space="preserve"> test</w:t>
      </w:r>
      <w:r w:rsidR="00127272" w:rsidRPr="00E0533D">
        <w:rPr>
          <w:rFonts w:ascii="Times New Roman" w:hAnsi="Times New Roman" w:cs="Times New Roman"/>
        </w:rPr>
        <w:t xml:space="preserve">, </w:t>
      </w:r>
      <w:r w:rsidRPr="00E0533D">
        <w:rPr>
          <w:rFonts w:ascii="Times New Roman" w:hAnsi="Times New Roman" w:cs="Times New Roman"/>
        </w:rPr>
        <w:t>p&lt;0.0001</w:t>
      </w:r>
      <w:bookmarkEnd w:id="0"/>
    </w:p>
    <w:sectPr w:rsidR="00254425" w:rsidRPr="00E0533D" w:rsidSect="00DD72F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AE52AA9"/>
    <w:multiLevelType w:val="hybridMultilevel"/>
    <w:tmpl w:val="00422168"/>
    <w:lvl w:ilvl="0" w:tplc="967EECF4">
      <w:start w:val="2"/>
      <w:numFmt w:val="bullet"/>
      <w:lvlText w:val="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" w15:restartNumberingAfterBreak="0">
    <w:nsid w:val="7E2B11B4"/>
    <w:multiLevelType w:val="hybridMultilevel"/>
    <w:tmpl w:val="485429D2"/>
    <w:lvl w:ilvl="0" w:tplc="FE607322">
      <w:start w:val="2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wMjAwMjYzMjQxszBW0lEKTi0uzszPAykwqQUAwH/Y/ywAAAA="/>
  </w:docVars>
  <w:rsids>
    <w:rsidRoot w:val="00947E5F"/>
    <w:rsid w:val="000B4349"/>
    <w:rsid w:val="00127272"/>
    <w:rsid w:val="0025172F"/>
    <w:rsid w:val="00254425"/>
    <w:rsid w:val="00361942"/>
    <w:rsid w:val="003C437A"/>
    <w:rsid w:val="00446428"/>
    <w:rsid w:val="00487E7D"/>
    <w:rsid w:val="004A4DB9"/>
    <w:rsid w:val="00614C73"/>
    <w:rsid w:val="006249B0"/>
    <w:rsid w:val="007B1825"/>
    <w:rsid w:val="0086507A"/>
    <w:rsid w:val="00947E5F"/>
    <w:rsid w:val="00A213E3"/>
    <w:rsid w:val="00A534F2"/>
    <w:rsid w:val="00B618BF"/>
    <w:rsid w:val="00CB1AFE"/>
    <w:rsid w:val="00D268EA"/>
    <w:rsid w:val="00DA38AD"/>
    <w:rsid w:val="00DD72F3"/>
    <w:rsid w:val="00E0533D"/>
    <w:rsid w:val="00EC6C90"/>
    <w:rsid w:val="00FB74CE"/>
    <w:rsid w:val="00FD4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30EF9EB-CF26-4BF3-90C2-B69110B63E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47E5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47E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DD72F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145</Words>
  <Characters>830</Characters>
  <Application>Microsoft Office Word</Application>
  <DocSecurity>0</DocSecurity>
  <Lines>6</Lines>
  <Paragraphs>1</Paragraphs>
  <ScaleCrop>false</ScaleCrop>
  <Company/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廉启国</dc:creator>
  <cp:keywords/>
  <dc:description/>
  <cp:lastModifiedBy>廉启国</cp:lastModifiedBy>
  <cp:revision>39</cp:revision>
  <dcterms:created xsi:type="dcterms:W3CDTF">2017-12-06T07:47:00Z</dcterms:created>
  <dcterms:modified xsi:type="dcterms:W3CDTF">2017-12-14T08:14:00Z</dcterms:modified>
</cp:coreProperties>
</file>